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4470FC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0719E96C" w:rsidR="007B4A91" w:rsidRDefault="00E65B47">
      <w:pPr>
        <w:rPr>
          <w:sz w:val="28"/>
          <w:szCs w:val="28"/>
        </w:rPr>
      </w:pPr>
      <w:r>
        <w:rPr>
          <w:sz w:val="28"/>
          <w:szCs w:val="28"/>
        </w:rPr>
        <w:t>Bottle Shooter</w:t>
      </w:r>
    </w:p>
    <w:p w14:paraId="34A9E19B" w14:textId="77777777" w:rsidR="007B4A91" w:rsidRDefault="004470FC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33C790F7" w:rsidR="007B4A91" w:rsidRDefault="00E65B47">
      <w:pPr>
        <w:ind w:left="720"/>
        <w:rPr>
          <w:sz w:val="28"/>
          <w:szCs w:val="28"/>
        </w:rPr>
      </w:pPr>
      <w:r>
        <w:rPr>
          <w:sz w:val="28"/>
          <w:szCs w:val="28"/>
        </w:rPr>
        <w:t>To shoot all the bottles</w:t>
      </w:r>
    </w:p>
    <w:p w14:paraId="3D632C61" w14:textId="77777777" w:rsidR="007B4A91" w:rsidRDefault="004470FC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1D00EC78" w:rsidR="007B4A91" w:rsidRDefault="00E65B47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You are learning how to </w:t>
      </w:r>
      <w:proofErr w:type="gramStart"/>
      <w:r>
        <w:rPr>
          <w:sz w:val="28"/>
          <w:szCs w:val="28"/>
        </w:rPr>
        <w:t>shoot</w:t>
      </w:r>
      <w:proofErr w:type="gramEnd"/>
      <w:r>
        <w:rPr>
          <w:sz w:val="28"/>
          <w:szCs w:val="28"/>
        </w:rPr>
        <w:t xml:space="preserve"> and you want to work on your aim</w:t>
      </w:r>
    </w:p>
    <w:p w14:paraId="6102F988" w14:textId="77777777" w:rsidR="007B4A91" w:rsidRDefault="004470FC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42F6F3DC" w:rsidR="007B4A91" w:rsidRDefault="007B5F1D">
      <w:pPr>
        <w:ind w:left="720"/>
        <w:rPr>
          <w:sz w:val="28"/>
          <w:szCs w:val="28"/>
        </w:rPr>
      </w:pPr>
      <w:r>
        <w:rPr>
          <w:sz w:val="28"/>
          <w:szCs w:val="28"/>
        </w:rPr>
        <w:t>and accuracy.</w:t>
      </w:r>
    </w:p>
    <w:p w14:paraId="0AE3FDBE" w14:textId="77777777" w:rsidR="007B4A91" w:rsidRDefault="004470FC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4470FC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3E7B304C" w:rsidR="007B4A91" w:rsidRDefault="00042B9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ot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617AB39A" w:rsidR="007B4A91" w:rsidRDefault="00042B9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 is the one shooting the bottle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61343B75" w:rsidR="007B4A91" w:rsidRDefault="00042B9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ottl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24003734" w:rsidR="007B4A91" w:rsidRDefault="00042B9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When shot they add a point and </w:t>
            </w:r>
            <w:proofErr w:type="spellStart"/>
            <w:r>
              <w:rPr>
                <w:sz w:val="28"/>
                <w:szCs w:val="28"/>
              </w:rPr>
              <w:t>dissapear</w:t>
            </w:r>
            <w:proofErr w:type="spellEnd"/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14BD3334" w14:textId="77777777" w:rsidR="007B4A91" w:rsidRDefault="007B4A91" w:rsidP="004470FC">
      <w:pPr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192F1F0E" w14:textId="520AF273" w:rsidR="007B4A91" w:rsidRPr="004470FC" w:rsidRDefault="004470FC">
      <w:r>
        <w:rPr>
          <w:noProof/>
        </w:rPr>
        <w:drawing>
          <wp:inline distT="0" distB="0" distL="0" distR="0" wp14:anchorId="4B5D7E05" wp14:editId="37817D2B">
            <wp:extent cx="3081857" cy="1733550"/>
            <wp:effectExtent l="0" t="0" r="4445" b="0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6451" cy="1848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1F99E911" w:rsidR="007B4A91" w:rsidRDefault="00556978">
      <w:pPr>
        <w:rPr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E8EF0F0" wp14:editId="57F3973B">
                <wp:simplePos x="0" y="0"/>
                <wp:positionH relativeFrom="column">
                  <wp:posOffset>9525</wp:posOffset>
                </wp:positionH>
                <wp:positionV relativeFrom="paragraph">
                  <wp:posOffset>121921</wp:posOffset>
                </wp:positionV>
                <wp:extent cx="5943600" cy="247650"/>
                <wp:effectExtent l="0" t="0" r="19050" b="1905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38A3537" w14:textId="4CC89C39" w:rsidR="00556978" w:rsidRPr="00556978" w:rsidRDefault="00556978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I plan to add a </w:t>
                            </w:r>
                            <w:proofErr w:type="spellStart"/>
                            <w:r w:rsidR="004470FC">
                              <w:rPr>
                                <w:lang w:val="en-US"/>
                              </w:rPr>
                              <w:t>highscore</w:t>
                            </w:r>
                            <w:proofErr w:type="spellEnd"/>
                            <w:r w:rsidR="004470FC">
                              <w:rPr>
                                <w:lang w:val="en-US"/>
                              </w:rPr>
                              <w:t xml:space="preserve"> so they can try to beat it their best scor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E8EF0F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.75pt;margin-top:9.6pt;width:468pt;height:19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" fillcolor="white [3201]" strokeweight=".5pt">
                <v:textbox>
                  <w:txbxContent>
                    <w:p w14:paraId="238A3537" w14:textId="4CC89C39" w:rsidR="00556978" w:rsidRPr="00556978" w:rsidRDefault="00556978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I plan to add a </w:t>
                      </w:r>
                      <w:proofErr w:type="spellStart"/>
                      <w:r w:rsidR="004470FC">
                        <w:rPr>
                          <w:lang w:val="en-US"/>
                        </w:rPr>
                        <w:t>highscore</w:t>
                      </w:r>
                      <w:proofErr w:type="spellEnd"/>
                      <w:r w:rsidR="004470FC">
                        <w:rPr>
                          <w:lang w:val="en-US"/>
                        </w:rPr>
                        <w:t xml:space="preserve"> so they can try to beat it their best score.</w:t>
                      </w:r>
                    </w:p>
                  </w:txbxContent>
                </v:textbox>
              </v:shape>
            </w:pict>
          </mc:Fallback>
        </mc:AlternateContent>
      </w:r>
      <w:r w:rsidR="004470FC">
        <w:pict w14:anchorId="4F92B24E">
          <v:rect id="_x0000_i1043" style="width:0;height:1.5pt" o:hralign="center" o:hrstd="t" o:hr="t" fillcolor="#a0a0a0" stroked="f"/>
        </w:pict>
      </w:r>
      <w:r w:rsidR="004470FC">
        <w:pict w14:anchorId="49CF2C3B">
          <v:rect id="_x0000_i1036" style="width:0;height:1.5pt" o:hralign="center" o:hrstd="t" o:hr="t" fillcolor="#a0a0a0" stroked="f"/>
        </w:pict>
      </w:r>
      <w:r w:rsidR="004470FC">
        <w:lastRenderedPageBreak/>
        <w:pict w14:anchorId="2BE0C1BB">
          <v:rect id="_x0000_i1037" style="width:0;height:1.5pt" o:hralign="center" o:hrstd="t" o:hr="t" fillcolor="#a0a0a0" stroked="f"/>
        </w:pict>
      </w:r>
      <w:r w:rsidR="004470FC"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42B96"/>
    <w:rsid w:val="004470FC"/>
    <w:rsid w:val="00556965"/>
    <w:rsid w:val="00556978"/>
    <w:rsid w:val="007B4A91"/>
    <w:rsid w:val="007B5F1D"/>
    <w:rsid w:val="00E65B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4</Pages>
  <Words>194</Words>
  <Characters>111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yno Goedhals</cp:lastModifiedBy>
  <cp:revision>5</cp:revision>
  <dcterms:created xsi:type="dcterms:W3CDTF">2021-03-18T05:03:00Z</dcterms:created>
  <dcterms:modified xsi:type="dcterms:W3CDTF">2021-12-22T01:41:00Z</dcterms:modified>
</cp:coreProperties>
</file>